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2F41F" w14:textId="17C30680" w:rsidR="00A33ADF" w:rsidRDefault="00BD4B5D">
      <w:pPr>
        <w:pStyle w:val="a0"/>
        <w:jc w:val="center"/>
        <w:rPr>
          <w:b/>
          <w:sz w:val="72"/>
          <w:lang w:val="en-US" w:eastAsia="zh-CN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657728" behindDoc="0" locked="0" layoutInCell="1" allowOverlap="1" wp14:anchorId="1AC29182" wp14:editId="048FB297">
            <wp:simplePos x="0" y="0"/>
            <wp:positionH relativeFrom="column">
              <wp:posOffset>1778635</wp:posOffset>
            </wp:positionH>
            <wp:positionV relativeFrom="paragraph">
              <wp:posOffset>200660</wp:posOffset>
            </wp:positionV>
            <wp:extent cx="1868805" cy="901700"/>
            <wp:effectExtent l="0" t="0" r="0" b="0"/>
            <wp:wrapNone/>
            <wp:docPr id="5" name="图片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125" b="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805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FC408C" w14:textId="77777777" w:rsidR="00A33ADF" w:rsidRDefault="00A33ADF">
      <w:pPr>
        <w:pStyle w:val="a0"/>
        <w:jc w:val="center"/>
        <w:rPr>
          <w:b/>
          <w:sz w:val="72"/>
          <w:lang w:val="en-US" w:eastAsia="zh-CN"/>
        </w:rPr>
      </w:pPr>
    </w:p>
    <w:p w14:paraId="62451B4A" w14:textId="29E4C1D3" w:rsidR="00A33ADF" w:rsidRPr="008916FC" w:rsidRDefault="00977C5E">
      <w:pPr>
        <w:pStyle w:val="a0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 xml:space="preserve">Important note: </w:t>
      </w:r>
    </w:p>
    <w:p w14:paraId="574A35CF" w14:textId="5C81E328" w:rsidR="008916FC" w:rsidRPr="008916FC" w:rsidRDefault="008916FC" w:rsidP="00A05C0A">
      <w:pPr>
        <w:pStyle w:val="NoSpacing"/>
        <w:numPr>
          <w:ilvl w:val="0"/>
          <w:numId w:val="2"/>
        </w:numPr>
        <w:jc w:val="both"/>
        <w:rPr>
          <w:color w:val="FF0000"/>
          <w:sz w:val="21"/>
          <w:szCs w:val="21"/>
        </w:rPr>
      </w:pPr>
      <w:r w:rsidRPr="008916FC">
        <w:rPr>
          <w:color w:val="FF0000"/>
          <w:sz w:val="21"/>
          <w:szCs w:val="21"/>
        </w:rPr>
        <w:t>Each team must provide all the necessary information regarding their team using this template. Items that are written in</w:t>
      </w:r>
      <w:r w:rsidRPr="008916FC">
        <w:rPr>
          <w:i/>
          <w:iCs/>
          <w:color w:val="FF0000"/>
          <w:sz w:val="21"/>
          <w:szCs w:val="21"/>
        </w:rPr>
        <w:t xml:space="preserve"> </w:t>
      </w:r>
      <w:r w:rsidRPr="000A6D1D">
        <w:rPr>
          <w:rFonts w:ascii="Times New Roman" w:eastAsia="SimSun" w:hAnsi="Times New Roman" w:cs="Times New Roman"/>
          <w:i/>
          <w:iCs/>
          <w:color w:val="5B9BD5"/>
          <w:sz w:val="24"/>
          <w:szCs w:val="24"/>
          <w:lang w:val="en-GB" w:eastAsia="zh-CN"/>
        </w:rPr>
        <w:t>this fashion</w:t>
      </w:r>
      <w:r w:rsidRPr="00A05C0A">
        <w:rPr>
          <w:i/>
          <w:iCs/>
        </w:rPr>
        <w:t xml:space="preserve"> </w:t>
      </w:r>
      <w:r w:rsidR="00A05C0A" w:rsidRPr="00A05C0A">
        <w:rPr>
          <w:color w:val="FF0000"/>
          <w:sz w:val="21"/>
          <w:szCs w:val="21"/>
        </w:rPr>
        <w:t>are</w:t>
      </w:r>
      <w:r w:rsidR="00A05C0A" w:rsidRPr="00A05C0A">
        <w:rPr>
          <w:i/>
          <w:iCs/>
        </w:rPr>
        <w:t xml:space="preserve"> </w:t>
      </w:r>
      <w:r w:rsidRPr="008916FC">
        <w:rPr>
          <w:color w:val="FF0000"/>
          <w:sz w:val="21"/>
          <w:szCs w:val="21"/>
        </w:rPr>
        <w:t xml:space="preserve">simply place holders and serve as an example of what is expected in this sheet. This information should be replaced according to each team. </w:t>
      </w:r>
    </w:p>
    <w:p w14:paraId="4F770CF0" w14:textId="3A31912D" w:rsidR="00A33ADF" w:rsidRPr="008916FC" w:rsidRDefault="00977C5E">
      <w:pPr>
        <w:pStyle w:val="a0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>2. This template is only for reference</w:t>
      </w:r>
      <w:r w:rsidR="008916FC"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 xml:space="preserve">. </w:t>
      </w:r>
    </w:p>
    <w:p w14:paraId="2538424F" w14:textId="4F7E0DD8" w:rsidR="00A33ADF" w:rsidRPr="008916FC" w:rsidRDefault="00977C5E">
      <w:pPr>
        <w:pStyle w:val="a0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>3. Please submit in PDF format.</w:t>
      </w:r>
    </w:p>
    <w:tbl>
      <w:tblPr>
        <w:tblpPr w:leftFromText="180" w:rightFromText="180" w:vertAnchor="text" w:horzAnchor="page" w:tblpX="960" w:tblpY="77"/>
        <w:tblW w:w="99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2445"/>
        <w:gridCol w:w="2491"/>
        <w:gridCol w:w="4986"/>
      </w:tblGrid>
      <w:tr w:rsidR="00A33ADF" w14:paraId="0CE18E67" w14:textId="77777777">
        <w:trPr>
          <w:trHeight w:val="252"/>
        </w:trPr>
        <w:tc>
          <w:tcPr>
            <w:tcW w:w="2445" w:type="dxa"/>
            <w:shd w:val="clear" w:color="auto" w:fill="5B9BD5"/>
            <w:vAlign w:val="center"/>
          </w:tcPr>
          <w:p w14:paraId="7A54927C" w14:textId="77777777" w:rsidR="00A33ADF" w:rsidRDefault="00977C5E">
            <w:pPr>
              <w:jc w:val="center"/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  <w:t>Team Name</w:t>
            </w:r>
          </w:p>
        </w:tc>
        <w:tc>
          <w:tcPr>
            <w:tcW w:w="7477" w:type="dxa"/>
            <w:gridSpan w:val="2"/>
            <w:shd w:val="clear" w:color="auto" w:fill="5B9BD5"/>
            <w:vAlign w:val="center"/>
          </w:tcPr>
          <w:p w14:paraId="19848B52" w14:textId="77777777" w:rsidR="00A33ADF" w:rsidRDefault="00A33ADF">
            <w:pPr>
              <w:jc w:val="center"/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</w:tr>
      <w:tr w:rsidR="008916FC" w:rsidRPr="000A6D1D" w14:paraId="2BF5B583" w14:textId="77777777" w:rsidTr="00DE0A52">
        <w:trPr>
          <w:trHeight w:val="237"/>
        </w:trPr>
        <w:tc>
          <w:tcPr>
            <w:tcW w:w="244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14:paraId="4420AF14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>Team members</w:t>
            </w: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9D999FF" w14:textId="61979EB1" w:rsidR="008916FC" w:rsidRPr="000A6D1D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</w:pP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Full Name, Title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（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P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of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D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s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）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University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/Institute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Nationality, Phone Number, Address, E-mail</w:t>
            </w:r>
          </w:p>
        </w:tc>
      </w:tr>
      <w:tr w:rsidR="008916FC" w:rsidRPr="000A6D1D" w14:paraId="4374D678" w14:textId="77777777" w:rsidTr="006D46A5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0C412F65" w14:textId="77777777" w:rsidR="008916FC" w:rsidRPr="000A6D1D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val="en-GB"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6E03C43" w14:textId="60B430B7" w:rsidR="008916FC" w:rsidRPr="000A6D1D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</w:pP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Full Name, Title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（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P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of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D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s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）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University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/Institute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Nationality, Phone Number, Address, E-mail</w:t>
            </w:r>
          </w:p>
        </w:tc>
      </w:tr>
      <w:tr w:rsidR="008916FC" w:rsidRPr="000A6D1D" w14:paraId="4D488BCF" w14:textId="77777777" w:rsidTr="002A4330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7454844B" w14:textId="77777777" w:rsidR="008916FC" w:rsidRPr="000A6D1D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val="en-GB"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456B41D" w14:textId="710E3C1B" w:rsidR="008916FC" w:rsidRPr="000A6D1D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</w:pP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Full Name, Title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（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P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of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D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s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）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University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/Institute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Nationality, Phone Number, Address, E-mail</w:t>
            </w:r>
          </w:p>
        </w:tc>
      </w:tr>
      <w:tr w:rsidR="008916FC" w:rsidRPr="000A6D1D" w14:paraId="4281141F" w14:textId="77777777" w:rsidTr="00566C50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732864C7" w14:textId="77777777" w:rsidR="008916FC" w:rsidRPr="000A6D1D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val="en-GB"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E2AFEE3" w14:textId="6A671A90" w:rsidR="008916FC" w:rsidRPr="000A6D1D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</w:pP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Full Name, Title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（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P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of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D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s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）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University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/Institute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Nationality, Phone Number, Address, E-mail</w:t>
            </w:r>
          </w:p>
        </w:tc>
      </w:tr>
      <w:tr w:rsidR="008916FC" w:rsidRPr="000A6D1D" w14:paraId="4A6B7C9F" w14:textId="77777777" w:rsidTr="000244C4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CEDB1F1" w14:textId="77777777" w:rsidR="008916FC" w:rsidRPr="000A6D1D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val="en-GB"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52F63566" w14:textId="39F06454" w:rsidR="008916FC" w:rsidRPr="000A6D1D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</w:pP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Full Name, Title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（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P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of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D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r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，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M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s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）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University</w:t>
            </w:r>
            <w:r w:rsidRPr="000A6D1D">
              <w:rPr>
                <w:rFonts w:hint="eastAsia"/>
                <w:i/>
                <w:iCs/>
                <w:color w:val="5B9BD5"/>
                <w:sz w:val="24"/>
                <w:szCs w:val="24"/>
                <w:lang w:val="en-GB" w:eastAsia="zh-CN"/>
              </w:rPr>
              <w:t>/Institute</w:t>
            </w:r>
            <w:r w:rsidRPr="000A6D1D">
              <w:rPr>
                <w:i/>
                <w:iCs/>
                <w:color w:val="5B9BD5"/>
                <w:sz w:val="24"/>
                <w:szCs w:val="24"/>
                <w:lang w:val="en-GB" w:eastAsia="zh-CN"/>
              </w:rPr>
              <w:t>, Nationality, Phone Number, Address, E-mail</w:t>
            </w:r>
          </w:p>
        </w:tc>
      </w:tr>
      <w:tr w:rsidR="00A33ADF" w14:paraId="09A79F6D" w14:textId="77777777">
        <w:trPr>
          <w:trHeight w:val="237"/>
        </w:trPr>
        <w:tc>
          <w:tcPr>
            <w:tcW w:w="2445" w:type="dxa"/>
            <w:vMerge w:val="restart"/>
            <w:vAlign w:val="center"/>
          </w:tcPr>
          <w:p w14:paraId="1898AF30" w14:textId="2E49D3BF" w:rsidR="00A33ADF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 xml:space="preserve">Main </w:t>
            </w:r>
            <w:r w:rsidR="00977C5E"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>Contact</w:t>
            </w: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 xml:space="preserve"> info</w:t>
            </w:r>
          </w:p>
        </w:tc>
        <w:tc>
          <w:tcPr>
            <w:tcW w:w="2491" w:type="dxa"/>
            <w:vAlign w:val="center"/>
          </w:tcPr>
          <w:p w14:paraId="34858C98" w14:textId="42BDAF5E" w:rsidR="00A33ADF" w:rsidRPr="008916FC" w:rsidRDefault="008916FC">
            <w:pPr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</w:t>
            </w:r>
          </w:p>
        </w:tc>
        <w:tc>
          <w:tcPr>
            <w:tcW w:w="4986" w:type="dxa"/>
            <w:vAlign w:val="center"/>
          </w:tcPr>
          <w:p w14:paraId="026F79FD" w14:textId="7DE0F683" w:rsidR="00A33ADF" w:rsidRPr="008916FC" w:rsidRDefault="008916FC">
            <w:pPr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="00977C5E"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hone</w:t>
            </w:r>
            <w:r>
              <w:rPr>
                <w:i/>
                <w:iCs/>
                <w:color w:val="5B9BD5"/>
                <w:sz w:val="24"/>
                <w:szCs w:val="24"/>
                <w:lang w:eastAsia="zh-CN"/>
              </w:rPr>
              <w:t xml:space="preserve"> number</w:t>
            </w:r>
          </w:p>
        </w:tc>
      </w:tr>
      <w:tr w:rsidR="00A33ADF" w14:paraId="7DBA0F3F" w14:textId="77777777">
        <w:trPr>
          <w:trHeight w:val="237"/>
        </w:trPr>
        <w:tc>
          <w:tcPr>
            <w:tcW w:w="2445" w:type="dxa"/>
            <w:vMerge/>
            <w:vAlign w:val="center"/>
          </w:tcPr>
          <w:p w14:paraId="7E9BDB22" w14:textId="77777777" w:rsidR="00A33ADF" w:rsidRDefault="00A33ADF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vAlign w:val="center"/>
          </w:tcPr>
          <w:p w14:paraId="3C32A393" w14:textId="77777777" w:rsidR="00A33ADF" w:rsidRDefault="00977C5E">
            <w:pPr>
              <w:rPr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E-mail</w:t>
            </w:r>
          </w:p>
        </w:tc>
      </w:tr>
    </w:tbl>
    <w:p w14:paraId="65E7E3B6" w14:textId="5A0F3DF2" w:rsidR="008916FC" w:rsidRDefault="008916FC">
      <w:pPr>
        <w:pStyle w:val="a0"/>
        <w:jc w:val="both"/>
        <w:rPr>
          <w:b/>
          <w:color w:val="0070C0"/>
          <w:sz w:val="40"/>
          <w:szCs w:val="40"/>
          <w:lang w:val="en-US" w:eastAsia="zh-CN"/>
        </w:rPr>
      </w:pPr>
    </w:p>
    <w:p w14:paraId="15C85AD6" w14:textId="77777777" w:rsidR="008916FC" w:rsidRDefault="008916FC">
      <w:pPr>
        <w:spacing w:after="0" w:line="240" w:lineRule="auto"/>
        <w:rPr>
          <w:b/>
          <w:color w:val="0070C0"/>
          <w:sz w:val="40"/>
          <w:szCs w:val="40"/>
          <w:lang w:val="en-US" w:eastAsia="zh-CN"/>
        </w:rPr>
      </w:pPr>
      <w:r>
        <w:rPr>
          <w:b/>
          <w:color w:val="0070C0"/>
          <w:sz w:val="40"/>
          <w:szCs w:val="40"/>
          <w:lang w:val="en-US" w:eastAsia="zh-CN"/>
        </w:rPr>
        <w:br w:type="page"/>
      </w:r>
    </w:p>
    <w:p w14:paraId="7EB41BFC" w14:textId="23D211E8" w:rsidR="00A33ADF" w:rsidRDefault="008916FC" w:rsidP="008916FC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lastRenderedPageBreak/>
        <w:t>1. Detail of the projects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（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Including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 xml:space="preserve"> detail of the 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design content, key technologies, innovations, etc.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）</w:t>
      </w:r>
    </w:p>
    <w:p w14:paraId="4D05AFB2" w14:textId="77777777" w:rsidR="004D3439" w:rsidRPr="004D3439" w:rsidRDefault="004D3439" w:rsidP="004D3439">
      <w:pPr>
        <w:rPr>
          <w:lang w:val="en-US" w:eastAsia="zh-CN"/>
        </w:rPr>
      </w:pPr>
    </w:p>
    <w:p w14:paraId="5EA292BD" w14:textId="51EACD7E" w:rsidR="00A33ADF" w:rsidRPr="000A6D1D" w:rsidRDefault="008916FC" w:rsidP="008916FC">
      <w:pPr>
        <w:pStyle w:val="Heading2"/>
        <w:rPr>
          <w:lang w:val="en-GB"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2.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References</w:t>
      </w:r>
      <w:r w:rsidRPr="000A6D1D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val="en-GB" w:eastAsia="zh-CN"/>
        </w:rPr>
        <w:t xml:space="preserve"> (List of cited references)</w:t>
      </w:r>
    </w:p>
    <w:p w14:paraId="1DE4457D" w14:textId="48DF1FAE" w:rsidR="00A33ADF" w:rsidRDefault="008916FC" w:rsidP="008916FC">
      <w:pPr>
        <w:pStyle w:val="Heading2"/>
        <w:rPr>
          <w:lang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3.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A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ttachments</w:t>
      </w:r>
      <w:r w:rsidR="00977C5E" w:rsidRPr="008916FC">
        <w:rPr>
          <w:lang w:eastAsia="zh-CN"/>
        </w:rPr>
        <w:t xml:space="preserve"> </w:t>
      </w:r>
      <w:r w:rsidR="00977C5E"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(</w:t>
      </w:r>
      <w:proofErr w:type="spellStart"/>
      <w:r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v</w:t>
      </w:r>
      <w:r w:rsidR="00977C5E"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ideos</w:t>
      </w:r>
      <w:proofErr w:type="spellEnd"/>
      <w:r w:rsidR="00977C5E"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 xml:space="preserve">, animations or 3D </w:t>
      </w:r>
      <w:proofErr w:type="spellStart"/>
      <w:r w:rsidR="00977C5E"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models</w:t>
      </w:r>
      <w:proofErr w:type="spellEnd"/>
      <w:r w:rsidR="00977C5E"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, etc.)</w:t>
      </w:r>
    </w:p>
    <w:p w14:paraId="594A844E" w14:textId="77777777" w:rsidR="00977C5E" w:rsidRDefault="00977C5E">
      <w:pPr>
        <w:rPr>
          <w:lang w:val="en-US" w:eastAsia="zh-CN"/>
        </w:rPr>
      </w:pPr>
    </w:p>
    <w:sectPr w:rsidR="00977C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40" w:right="1800" w:bottom="1440" w:left="1800" w:header="283" w:footer="992" w:gutter="0"/>
      <w:pgNumType w:fmt="numberInDash" w:start="1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CE498" w14:textId="77777777" w:rsidR="004778C6" w:rsidRDefault="004778C6">
      <w:pPr>
        <w:spacing w:after="0" w:line="240" w:lineRule="auto"/>
      </w:pPr>
      <w:r>
        <w:separator/>
      </w:r>
    </w:p>
  </w:endnote>
  <w:endnote w:type="continuationSeparator" w:id="0">
    <w:p w14:paraId="6EE915BD" w14:textId="77777777" w:rsidR="004778C6" w:rsidRDefault="004778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C8C86" w14:textId="77777777" w:rsidR="000A6D1D" w:rsidRDefault="000A6D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67331" w14:textId="77777777" w:rsidR="00A33ADF" w:rsidRDefault="00A33A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5C14" w14:textId="77777777" w:rsidR="00A33ADF" w:rsidRDefault="00A33AD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0AA3B" w14:textId="77777777" w:rsidR="004778C6" w:rsidRDefault="004778C6">
      <w:pPr>
        <w:spacing w:after="0" w:line="240" w:lineRule="auto"/>
      </w:pPr>
      <w:r>
        <w:separator/>
      </w:r>
    </w:p>
  </w:footnote>
  <w:footnote w:type="continuationSeparator" w:id="0">
    <w:p w14:paraId="0D7243A1" w14:textId="77777777" w:rsidR="004778C6" w:rsidRDefault="004778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1A1F1" w14:textId="77777777" w:rsidR="000A6D1D" w:rsidRDefault="000A6D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BB4E" w14:textId="2436D912" w:rsidR="00A33ADF" w:rsidRDefault="00BD4B5D">
    <w:pPr>
      <w:pStyle w:val="Header"/>
      <w:pBdr>
        <w:bottom w:val="single" w:sz="4" w:space="1" w:color="auto"/>
      </w:pBdr>
      <w:jc w:val="both"/>
    </w:pPr>
    <w:r>
      <w:rPr>
        <w:rFonts w:hint="eastAsia"/>
        <w:noProof/>
        <w:lang w:eastAsia="zh-CN"/>
      </w:rPr>
      <w:drawing>
        <wp:anchor distT="0" distB="0" distL="114300" distR="114300" simplePos="0" relativeHeight="251658240" behindDoc="0" locked="0" layoutInCell="1" allowOverlap="1" wp14:anchorId="75E47F48" wp14:editId="17DA13D0">
          <wp:simplePos x="0" y="0"/>
          <wp:positionH relativeFrom="column">
            <wp:posOffset>2167255</wp:posOffset>
          </wp:positionH>
          <wp:positionV relativeFrom="paragraph">
            <wp:posOffset>35560</wp:posOffset>
          </wp:positionV>
          <wp:extent cx="659130" cy="640080"/>
          <wp:effectExtent l="0" t="0" r="0" b="0"/>
          <wp:wrapNone/>
          <wp:docPr id="4" name="图片 2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 descr="CS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  <w:lang w:eastAsia="zh-CN"/>
      </w:rPr>
      <w:drawing>
        <wp:inline distT="0" distB="0" distL="0" distR="0" wp14:anchorId="59F3E5CA" wp14:editId="7BB4010D">
          <wp:extent cx="2326005" cy="716915"/>
          <wp:effectExtent l="0" t="0" r="0" b="0"/>
          <wp:docPr id="2" name="图片 8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8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6005" cy="716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339E4" w14:textId="118F714B" w:rsidR="00A33ADF" w:rsidRDefault="00BD4B5D">
    <w:pPr>
      <w:pStyle w:val="Header"/>
      <w:pBdr>
        <w:bottom w:val="single" w:sz="6" w:space="0" w:color="auto"/>
      </w:pBdr>
      <w:jc w:val="left"/>
    </w:pPr>
    <w:r>
      <w:rPr>
        <w:rFonts w:hint="eastAsia"/>
        <w:noProof/>
        <w:lang w:eastAsia="zh-CN"/>
      </w:rPr>
      <w:drawing>
        <wp:anchor distT="0" distB="0" distL="114300" distR="114300" simplePos="0" relativeHeight="251657216" behindDoc="0" locked="0" layoutInCell="1" allowOverlap="1" wp14:anchorId="7CC3614D" wp14:editId="0DE12685">
          <wp:simplePos x="0" y="0"/>
          <wp:positionH relativeFrom="column">
            <wp:posOffset>2167255</wp:posOffset>
          </wp:positionH>
          <wp:positionV relativeFrom="paragraph">
            <wp:posOffset>35560</wp:posOffset>
          </wp:positionV>
          <wp:extent cx="659130" cy="640080"/>
          <wp:effectExtent l="0" t="0" r="0" b="0"/>
          <wp:wrapNone/>
          <wp:docPr id="3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CS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  <w:lang w:eastAsia="zh-CN"/>
      </w:rPr>
      <w:drawing>
        <wp:inline distT="0" distB="0" distL="0" distR="0" wp14:anchorId="6E78CEE4" wp14:editId="6887C6AF">
          <wp:extent cx="2326005" cy="716915"/>
          <wp:effectExtent l="0" t="0" r="0" b="0"/>
          <wp:docPr id="1" name="图片 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4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6005" cy="716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75CD0"/>
    <w:multiLevelType w:val="hybridMultilevel"/>
    <w:tmpl w:val="36A6C5C6"/>
    <w:lvl w:ilvl="0" w:tplc="86225A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614262"/>
    <w:multiLevelType w:val="multilevel"/>
    <w:tmpl w:val="21614262"/>
    <w:lvl w:ilvl="0">
      <w:start w:val="1"/>
      <w:numFmt w:val="decimal"/>
      <w:lvlText w:val="%1."/>
      <w:lvlJc w:val="left"/>
      <w:pPr>
        <w:ind w:left="1140" w:hanging="420"/>
      </w:p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num w:numId="1" w16cid:durableId="840508550">
    <w:abstractNumId w:val="1"/>
  </w:num>
  <w:num w:numId="2" w16cid:durableId="790442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TKzMDAwMrewNLZQ0lEKTi0uzszPAykwrQUAG1gMCCwAAAA="/>
  </w:docVars>
  <w:rsids>
    <w:rsidRoot w:val="007B1FF0"/>
    <w:rsid w:val="00013592"/>
    <w:rsid w:val="00013CF6"/>
    <w:rsid w:val="00015345"/>
    <w:rsid w:val="00017649"/>
    <w:rsid w:val="000307BA"/>
    <w:rsid w:val="0003361E"/>
    <w:rsid w:val="00034584"/>
    <w:rsid w:val="000347BB"/>
    <w:rsid w:val="000514F9"/>
    <w:rsid w:val="00054391"/>
    <w:rsid w:val="00062489"/>
    <w:rsid w:val="00066B6E"/>
    <w:rsid w:val="0007085A"/>
    <w:rsid w:val="000728F7"/>
    <w:rsid w:val="0007471E"/>
    <w:rsid w:val="000A19D4"/>
    <w:rsid w:val="000A5EB6"/>
    <w:rsid w:val="000A5F8A"/>
    <w:rsid w:val="000A6D1D"/>
    <w:rsid w:val="000B1567"/>
    <w:rsid w:val="000B4506"/>
    <w:rsid w:val="000B7566"/>
    <w:rsid w:val="000C0EB8"/>
    <w:rsid w:val="000C2E0A"/>
    <w:rsid w:val="000C7134"/>
    <w:rsid w:val="000E0119"/>
    <w:rsid w:val="001032A7"/>
    <w:rsid w:val="00104947"/>
    <w:rsid w:val="00106B78"/>
    <w:rsid w:val="00110FF6"/>
    <w:rsid w:val="00122C8E"/>
    <w:rsid w:val="00122EBA"/>
    <w:rsid w:val="001236DF"/>
    <w:rsid w:val="00134E0D"/>
    <w:rsid w:val="00136F31"/>
    <w:rsid w:val="00141FAA"/>
    <w:rsid w:val="0015127D"/>
    <w:rsid w:val="001533A7"/>
    <w:rsid w:val="00162B24"/>
    <w:rsid w:val="00164B43"/>
    <w:rsid w:val="00185723"/>
    <w:rsid w:val="001A18CB"/>
    <w:rsid w:val="001A3744"/>
    <w:rsid w:val="001C2CF9"/>
    <w:rsid w:val="001C549A"/>
    <w:rsid w:val="001C6B1A"/>
    <w:rsid w:val="00202D23"/>
    <w:rsid w:val="0020473F"/>
    <w:rsid w:val="002061C2"/>
    <w:rsid w:val="00207363"/>
    <w:rsid w:val="002142C9"/>
    <w:rsid w:val="00220A22"/>
    <w:rsid w:val="00236ED3"/>
    <w:rsid w:val="0025178B"/>
    <w:rsid w:val="00262738"/>
    <w:rsid w:val="00263450"/>
    <w:rsid w:val="00274494"/>
    <w:rsid w:val="00285B2A"/>
    <w:rsid w:val="002B16FD"/>
    <w:rsid w:val="002B55BE"/>
    <w:rsid w:val="002B57B1"/>
    <w:rsid w:val="002C404D"/>
    <w:rsid w:val="002E6BE4"/>
    <w:rsid w:val="00304CB9"/>
    <w:rsid w:val="00313B88"/>
    <w:rsid w:val="00324579"/>
    <w:rsid w:val="0032628B"/>
    <w:rsid w:val="00331061"/>
    <w:rsid w:val="0033130F"/>
    <w:rsid w:val="00340DEF"/>
    <w:rsid w:val="0034278B"/>
    <w:rsid w:val="0035216C"/>
    <w:rsid w:val="00357591"/>
    <w:rsid w:val="00357F1C"/>
    <w:rsid w:val="00366215"/>
    <w:rsid w:val="00380F7C"/>
    <w:rsid w:val="003941BA"/>
    <w:rsid w:val="003A23F1"/>
    <w:rsid w:val="003B249D"/>
    <w:rsid w:val="003C2253"/>
    <w:rsid w:val="003D2D8F"/>
    <w:rsid w:val="003E558D"/>
    <w:rsid w:val="004102A1"/>
    <w:rsid w:val="00423E97"/>
    <w:rsid w:val="00431B38"/>
    <w:rsid w:val="004325E0"/>
    <w:rsid w:val="004332E1"/>
    <w:rsid w:val="00436D9E"/>
    <w:rsid w:val="004404EE"/>
    <w:rsid w:val="00447C39"/>
    <w:rsid w:val="00450D5D"/>
    <w:rsid w:val="00453FBD"/>
    <w:rsid w:val="00460D5C"/>
    <w:rsid w:val="004778C6"/>
    <w:rsid w:val="00480194"/>
    <w:rsid w:val="00484C4F"/>
    <w:rsid w:val="004C45AA"/>
    <w:rsid w:val="004D3439"/>
    <w:rsid w:val="004D47A3"/>
    <w:rsid w:val="004D6AD1"/>
    <w:rsid w:val="004F09CA"/>
    <w:rsid w:val="00503F22"/>
    <w:rsid w:val="00511F53"/>
    <w:rsid w:val="00514F66"/>
    <w:rsid w:val="00521890"/>
    <w:rsid w:val="005222F7"/>
    <w:rsid w:val="005249D3"/>
    <w:rsid w:val="00526929"/>
    <w:rsid w:val="00536A4B"/>
    <w:rsid w:val="00545BBD"/>
    <w:rsid w:val="00547D88"/>
    <w:rsid w:val="00550ED1"/>
    <w:rsid w:val="00562D79"/>
    <w:rsid w:val="00573DE0"/>
    <w:rsid w:val="005875DB"/>
    <w:rsid w:val="0059463F"/>
    <w:rsid w:val="005A5810"/>
    <w:rsid w:val="005A5E20"/>
    <w:rsid w:val="005B0C22"/>
    <w:rsid w:val="005D02F0"/>
    <w:rsid w:val="005D140F"/>
    <w:rsid w:val="005D1B14"/>
    <w:rsid w:val="005D47FB"/>
    <w:rsid w:val="005D501E"/>
    <w:rsid w:val="005E71D5"/>
    <w:rsid w:val="005F00A3"/>
    <w:rsid w:val="006002A0"/>
    <w:rsid w:val="006107CC"/>
    <w:rsid w:val="00632A2F"/>
    <w:rsid w:val="00633CC9"/>
    <w:rsid w:val="006404FB"/>
    <w:rsid w:val="006432DD"/>
    <w:rsid w:val="00643867"/>
    <w:rsid w:val="00654230"/>
    <w:rsid w:val="00666ACA"/>
    <w:rsid w:val="00671DEA"/>
    <w:rsid w:val="00674269"/>
    <w:rsid w:val="00675ACE"/>
    <w:rsid w:val="006A4B54"/>
    <w:rsid w:val="006A4FC9"/>
    <w:rsid w:val="006A51D9"/>
    <w:rsid w:val="006B0E6D"/>
    <w:rsid w:val="006B0FB2"/>
    <w:rsid w:val="006C67B5"/>
    <w:rsid w:val="006D3E0C"/>
    <w:rsid w:val="0070069D"/>
    <w:rsid w:val="007007CD"/>
    <w:rsid w:val="00721871"/>
    <w:rsid w:val="00723667"/>
    <w:rsid w:val="00734E00"/>
    <w:rsid w:val="00765FB2"/>
    <w:rsid w:val="00782270"/>
    <w:rsid w:val="00791DB7"/>
    <w:rsid w:val="0079741A"/>
    <w:rsid w:val="007B1FF0"/>
    <w:rsid w:val="007B364B"/>
    <w:rsid w:val="007B659C"/>
    <w:rsid w:val="007B7C76"/>
    <w:rsid w:val="007D604E"/>
    <w:rsid w:val="007F3C13"/>
    <w:rsid w:val="0080003A"/>
    <w:rsid w:val="00801C21"/>
    <w:rsid w:val="00805045"/>
    <w:rsid w:val="00805ACA"/>
    <w:rsid w:val="00822B6B"/>
    <w:rsid w:val="00823493"/>
    <w:rsid w:val="00833C87"/>
    <w:rsid w:val="00833E62"/>
    <w:rsid w:val="008427C5"/>
    <w:rsid w:val="00855F3C"/>
    <w:rsid w:val="0087031E"/>
    <w:rsid w:val="008705C1"/>
    <w:rsid w:val="00876CA2"/>
    <w:rsid w:val="00882082"/>
    <w:rsid w:val="008916FC"/>
    <w:rsid w:val="00894815"/>
    <w:rsid w:val="008C798C"/>
    <w:rsid w:val="009109E9"/>
    <w:rsid w:val="00915A25"/>
    <w:rsid w:val="00933C46"/>
    <w:rsid w:val="00941AA5"/>
    <w:rsid w:val="00944348"/>
    <w:rsid w:val="009558A4"/>
    <w:rsid w:val="00967229"/>
    <w:rsid w:val="00977C5E"/>
    <w:rsid w:val="00980B56"/>
    <w:rsid w:val="00981C25"/>
    <w:rsid w:val="00981F06"/>
    <w:rsid w:val="00983553"/>
    <w:rsid w:val="00992BD7"/>
    <w:rsid w:val="009A3B6B"/>
    <w:rsid w:val="009B09AA"/>
    <w:rsid w:val="009B3A19"/>
    <w:rsid w:val="009C17F1"/>
    <w:rsid w:val="009C58DF"/>
    <w:rsid w:val="009D1D08"/>
    <w:rsid w:val="009E1E24"/>
    <w:rsid w:val="009E4516"/>
    <w:rsid w:val="009F3FB8"/>
    <w:rsid w:val="00A05C0A"/>
    <w:rsid w:val="00A12EA2"/>
    <w:rsid w:val="00A16348"/>
    <w:rsid w:val="00A20193"/>
    <w:rsid w:val="00A202DC"/>
    <w:rsid w:val="00A20733"/>
    <w:rsid w:val="00A33ADF"/>
    <w:rsid w:val="00A503C8"/>
    <w:rsid w:val="00A50C79"/>
    <w:rsid w:val="00A50F88"/>
    <w:rsid w:val="00A52D83"/>
    <w:rsid w:val="00A72148"/>
    <w:rsid w:val="00A80A9D"/>
    <w:rsid w:val="00A824CD"/>
    <w:rsid w:val="00A85BE3"/>
    <w:rsid w:val="00A93B3D"/>
    <w:rsid w:val="00AB4E87"/>
    <w:rsid w:val="00AC77E9"/>
    <w:rsid w:val="00AD44E6"/>
    <w:rsid w:val="00AE02A4"/>
    <w:rsid w:val="00AF5866"/>
    <w:rsid w:val="00B007D2"/>
    <w:rsid w:val="00B0712F"/>
    <w:rsid w:val="00B2129A"/>
    <w:rsid w:val="00B2519A"/>
    <w:rsid w:val="00B305EB"/>
    <w:rsid w:val="00B31B3E"/>
    <w:rsid w:val="00B360B2"/>
    <w:rsid w:val="00B36457"/>
    <w:rsid w:val="00B40875"/>
    <w:rsid w:val="00B54966"/>
    <w:rsid w:val="00B54F8B"/>
    <w:rsid w:val="00B74A51"/>
    <w:rsid w:val="00B93A44"/>
    <w:rsid w:val="00BA3C44"/>
    <w:rsid w:val="00BB1A14"/>
    <w:rsid w:val="00BB2A86"/>
    <w:rsid w:val="00BB4737"/>
    <w:rsid w:val="00BB7851"/>
    <w:rsid w:val="00BC026A"/>
    <w:rsid w:val="00BC1A81"/>
    <w:rsid w:val="00BC7C6B"/>
    <w:rsid w:val="00BD2279"/>
    <w:rsid w:val="00BD4B5D"/>
    <w:rsid w:val="00BD6F74"/>
    <w:rsid w:val="00BF0138"/>
    <w:rsid w:val="00C01039"/>
    <w:rsid w:val="00C12502"/>
    <w:rsid w:val="00C16B1C"/>
    <w:rsid w:val="00C238A8"/>
    <w:rsid w:val="00C24BB5"/>
    <w:rsid w:val="00C54657"/>
    <w:rsid w:val="00C549F1"/>
    <w:rsid w:val="00C67F5E"/>
    <w:rsid w:val="00C740C6"/>
    <w:rsid w:val="00C75383"/>
    <w:rsid w:val="00C84694"/>
    <w:rsid w:val="00CA0EB3"/>
    <w:rsid w:val="00CA56BF"/>
    <w:rsid w:val="00CA7918"/>
    <w:rsid w:val="00CA7F31"/>
    <w:rsid w:val="00CC2397"/>
    <w:rsid w:val="00CC3C85"/>
    <w:rsid w:val="00CF063C"/>
    <w:rsid w:val="00CF2E15"/>
    <w:rsid w:val="00CF537B"/>
    <w:rsid w:val="00D01016"/>
    <w:rsid w:val="00D07298"/>
    <w:rsid w:val="00D3635D"/>
    <w:rsid w:val="00D41E99"/>
    <w:rsid w:val="00D610D9"/>
    <w:rsid w:val="00D65D88"/>
    <w:rsid w:val="00D80FB4"/>
    <w:rsid w:val="00D86FF5"/>
    <w:rsid w:val="00D93A72"/>
    <w:rsid w:val="00D94352"/>
    <w:rsid w:val="00DA38D9"/>
    <w:rsid w:val="00DA3CCF"/>
    <w:rsid w:val="00DC226C"/>
    <w:rsid w:val="00DC5E47"/>
    <w:rsid w:val="00DD262F"/>
    <w:rsid w:val="00DD30F0"/>
    <w:rsid w:val="00DD3D33"/>
    <w:rsid w:val="00DD745D"/>
    <w:rsid w:val="00DE5E35"/>
    <w:rsid w:val="00DF54B5"/>
    <w:rsid w:val="00DF6F04"/>
    <w:rsid w:val="00E00BE4"/>
    <w:rsid w:val="00E133F6"/>
    <w:rsid w:val="00E156B2"/>
    <w:rsid w:val="00E4162B"/>
    <w:rsid w:val="00E86A4F"/>
    <w:rsid w:val="00EA5411"/>
    <w:rsid w:val="00EB01B7"/>
    <w:rsid w:val="00EC42EF"/>
    <w:rsid w:val="00ED4E87"/>
    <w:rsid w:val="00EF74B3"/>
    <w:rsid w:val="00F05BB2"/>
    <w:rsid w:val="00F16DB8"/>
    <w:rsid w:val="00F40892"/>
    <w:rsid w:val="00F5586B"/>
    <w:rsid w:val="00F6695E"/>
    <w:rsid w:val="00F73EBB"/>
    <w:rsid w:val="00F81727"/>
    <w:rsid w:val="00F849F1"/>
    <w:rsid w:val="00F93091"/>
    <w:rsid w:val="00F9608A"/>
    <w:rsid w:val="00FB0A7E"/>
    <w:rsid w:val="00FB6996"/>
    <w:rsid w:val="00FC10EF"/>
    <w:rsid w:val="00FC40A4"/>
    <w:rsid w:val="00FD29F6"/>
    <w:rsid w:val="00FE0DAC"/>
    <w:rsid w:val="6A813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7A282C3"/>
  <w15:chartTrackingRefBased/>
  <w15:docId w15:val="{D0371763-14B2-47E4-84FC-1E3236EEE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fr-BE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 w:line="276" w:lineRule="auto"/>
      <w:outlineLvl w:val="0"/>
    </w:pPr>
    <w:rPr>
      <w:rFonts w:ascii="Cambria" w:hAnsi="Cambria"/>
      <w:b/>
      <w:bCs/>
      <w:color w:val="365F91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6F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rFonts w:ascii="Times New Roman" w:hAnsi="Times New Roman" w:cs="Times New Roman" w:hint="default"/>
      <w:color w:val="0000FF"/>
      <w:u w:val="single"/>
    </w:rPr>
  </w:style>
  <w:style w:type="character" w:customStyle="1" w:styleId="FooterChar">
    <w:name w:val="Footer Char"/>
    <w:link w:val="Footer"/>
    <w:uiPriority w:val="99"/>
    <w:rPr>
      <w:kern w:val="0"/>
      <w:sz w:val="18"/>
      <w:szCs w:val="18"/>
      <w:lang w:val="fr-BE" w:eastAsia="en-US"/>
    </w:rPr>
  </w:style>
  <w:style w:type="character" w:customStyle="1" w:styleId="a">
    <w:name w:val="无间距字符"/>
    <w:link w:val="a0"/>
    <w:uiPriority w:val="1"/>
    <w:rPr>
      <w:sz w:val="22"/>
      <w:lang w:val="fr-BE" w:eastAsia="en-US" w:bidi="ar-SA"/>
    </w:rPr>
  </w:style>
  <w:style w:type="character" w:customStyle="1" w:styleId="SubtitleChar">
    <w:name w:val="Subtitle Char"/>
    <w:link w:val="Subtitle"/>
    <w:uiPriority w:val="11"/>
    <w:rPr>
      <w:rFonts w:ascii="Cambria" w:eastAsia="SimSun" w:hAnsi="Cambria" w:cs="Times New Roman"/>
      <w:i/>
      <w:iCs/>
      <w:color w:val="4F81BD"/>
      <w:spacing w:val="15"/>
      <w:kern w:val="0"/>
      <w:sz w:val="24"/>
      <w:szCs w:val="24"/>
    </w:rPr>
  </w:style>
  <w:style w:type="character" w:customStyle="1" w:styleId="BalloonTextChar">
    <w:name w:val="Balloon Text Char"/>
    <w:link w:val="BalloonText"/>
    <w:uiPriority w:val="99"/>
    <w:semiHidden/>
    <w:rPr>
      <w:kern w:val="0"/>
      <w:sz w:val="18"/>
      <w:szCs w:val="18"/>
      <w:lang w:val="fr-BE" w:eastAsia="en-US"/>
    </w:rPr>
  </w:style>
  <w:style w:type="character" w:customStyle="1" w:styleId="Heading1Char">
    <w:name w:val="Heading 1 Char"/>
    <w:link w:val="Heading1"/>
    <w:rPr>
      <w:rFonts w:ascii="Cambria" w:eastAsia="SimSun" w:hAnsi="Cambria" w:cs="Times New Roman"/>
      <w:b/>
      <w:bCs/>
      <w:color w:val="365F91"/>
      <w:kern w:val="0"/>
      <w:sz w:val="28"/>
      <w:szCs w:val="28"/>
      <w:lang w:val="en-US" w:eastAsia="en-US"/>
    </w:rPr>
  </w:style>
  <w:style w:type="character" w:customStyle="1" w:styleId="HeaderChar">
    <w:name w:val="Header Char"/>
    <w:link w:val="Header"/>
    <w:uiPriority w:val="99"/>
    <w:rPr>
      <w:kern w:val="0"/>
      <w:sz w:val="18"/>
      <w:szCs w:val="18"/>
      <w:lang w:val="fr-BE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200" w:line="276" w:lineRule="auto"/>
    </w:pPr>
    <w:rPr>
      <w:rFonts w:ascii="Cambria" w:hAnsi="Cambria"/>
      <w:i/>
      <w:iCs/>
      <w:color w:val="4F81BD"/>
      <w:spacing w:val="15"/>
      <w:sz w:val="24"/>
      <w:szCs w:val="24"/>
    </w:rPr>
  </w:style>
  <w:style w:type="paragraph" w:styleId="TOC1">
    <w:name w:val="toc 1"/>
    <w:basedOn w:val="Normal"/>
    <w:next w:val="Normal"/>
    <w:uiPriority w:val="39"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qFormat/>
    <w:pPr>
      <w:spacing w:before="240" w:line="259" w:lineRule="auto"/>
      <w:outlineLvl w:val="9"/>
    </w:pPr>
    <w:rPr>
      <w:rFonts w:ascii="Calibri Light" w:hAnsi="Calibri Light"/>
      <w:b w:val="0"/>
      <w:bCs w:val="0"/>
      <w:color w:val="2E74B5"/>
      <w:sz w:val="32"/>
      <w:szCs w:val="32"/>
      <w:lang w:eastAsia="zh-CN"/>
    </w:rPr>
  </w:style>
  <w:style w:type="paragraph" w:customStyle="1" w:styleId="a0">
    <w:name w:val="无间距"/>
    <w:link w:val="a"/>
    <w:uiPriority w:val="1"/>
    <w:qFormat/>
    <w:rPr>
      <w:sz w:val="22"/>
      <w:lang w:val="fr-BE" w:eastAsia="en-US"/>
    </w:rPr>
  </w:style>
  <w:style w:type="table" w:customStyle="1" w:styleId="LightList1">
    <w:name w:val="Light List1"/>
    <w:basedOn w:val="TableNormal"/>
    <w:uiPriority w:val="61"/>
    <w:rPr>
      <w:sz w:val="22"/>
      <w:lang w:val="en-CA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link w:val="NoSpacingChar"/>
    <w:uiPriority w:val="1"/>
    <w:qFormat/>
    <w:rsid w:val="008916FC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916FC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916FC"/>
    <w:rPr>
      <w:rFonts w:asciiTheme="majorHAnsi" w:eastAsiaTheme="majorEastAsia" w:hAnsiTheme="majorHAnsi" w:cstheme="majorBidi"/>
      <w:b/>
      <w:bCs/>
      <w:sz w:val="32"/>
      <w:szCs w:val="32"/>
      <w:lang w:val="fr-BE" w:eastAsia="en-US"/>
    </w:rPr>
  </w:style>
  <w:style w:type="paragraph" w:styleId="ListParagraph">
    <w:name w:val="List Paragraph"/>
    <w:basedOn w:val="Normal"/>
    <w:uiPriority w:val="99"/>
    <w:qFormat/>
    <w:rsid w:val="004D3439"/>
    <w:pPr>
      <w:ind w:firstLineChars="200" w:firstLine="420"/>
    </w:pPr>
  </w:style>
  <w:style w:type="paragraph" w:styleId="Revision">
    <w:name w:val="Revision"/>
    <w:hidden/>
    <w:uiPriority w:val="99"/>
    <w:unhideWhenUsed/>
    <w:rsid w:val="000A6D1D"/>
    <w:rPr>
      <w:sz w:val="22"/>
      <w:szCs w:val="22"/>
      <w:lang w:val="fr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6EF1C-6781-494A-9DA3-78E85B515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71</Words>
  <Characters>978</Characters>
  <Application>Microsoft Office Word</Application>
  <DocSecurity>0</DocSecurity>
  <Lines>8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于晓洲</dc:creator>
  <cp:keywords/>
  <cp:lastModifiedBy>Stefano Pascali</cp:lastModifiedBy>
  <cp:revision>4</cp:revision>
  <dcterms:created xsi:type="dcterms:W3CDTF">2021-02-15T08:15:00Z</dcterms:created>
  <dcterms:modified xsi:type="dcterms:W3CDTF">2023-01-30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